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397E" w:rsidRPr="00B2397E" w:rsidRDefault="00B2397E" w:rsidP="00B2397E">
      <w:pPr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B2397E">
        <w:rPr>
          <w:rFonts w:ascii="Calibri" w:eastAsia="Times New Roman" w:hAnsi="Calibri" w:cs="Times New Roman"/>
          <w:color w:val="000000"/>
          <w:sz w:val="24"/>
          <w:szCs w:val="24"/>
        </w:rPr>
        <w:t>Figure 3</w:t>
      </w:r>
      <w:r w:rsidR="000A72DB">
        <w:rPr>
          <w:rFonts w:ascii="Calibri" w:eastAsia="Times New Roman" w:hAnsi="Calibri" w:cs="Times New Roman"/>
          <w:color w:val="000000"/>
          <w:sz w:val="24"/>
          <w:szCs w:val="24"/>
        </w:rPr>
        <w:t>.</w:t>
      </w:r>
      <w:bookmarkStart w:id="0" w:name="_GoBack"/>
      <w:bookmarkEnd w:id="0"/>
      <w:r w:rsidRPr="00B2397E">
        <w:rPr>
          <w:rFonts w:ascii="Calibri" w:eastAsia="Times New Roman" w:hAnsi="Calibri" w:cs="Times New Roman"/>
          <w:color w:val="000000"/>
          <w:sz w:val="24"/>
          <w:szCs w:val="24"/>
        </w:rPr>
        <w:t xml:space="preserve">  Hispanic and Black Guaranteed Admission Offers by Decile</w:t>
      </w:r>
    </w:p>
    <w:p w:rsidR="00B2397E" w:rsidRDefault="00B2397E"/>
    <w:p w:rsidR="00B2397E" w:rsidRDefault="00A01058">
      <w:r>
        <w:rPr>
          <w:noProof/>
        </w:rPr>
        <w:drawing>
          <wp:inline distT="0" distB="0" distL="0" distR="0" wp14:anchorId="0DA183B0">
            <wp:extent cx="5797550" cy="37249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7550" cy="3724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24654" w:rsidRDefault="00724654"/>
    <w:p w:rsidR="00724654" w:rsidRDefault="00724654"/>
    <w:p w:rsidR="00724654" w:rsidRDefault="00724654"/>
    <w:sectPr w:rsidR="007246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Dc0NLewMDE1MDZV0lEKTi0uzszPAykwrAUAfgzWgSwAAAA="/>
  </w:docVars>
  <w:rsids>
    <w:rsidRoot w:val="00B2397E"/>
    <w:rsid w:val="000A72DB"/>
    <w:rsid w:val="005871A3"/>
    <w:rsid w:val="00724654"/>
    <w:rsid w:val="00A01058"/>
    <w:rsid w:val="00B2397E"/>
    <w:rsid w:val="00B24A71"/>
    <w:rsid w:val="00EA0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F6C190"/>
  <w15:chartTrackingRefBased/>
  <w15:docId w15:val="{B908EEA7-1D13-4D74-BF79-DEFCBBEE8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819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3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Woman's University</Company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</dc:creator>
  <cp:keywords/>
  <dc:description/>
  <cp:lastModifiedBy>Marilyn Oermann, Ph.D.</cp:lastModifiedBy>
  <cp:revision>2</cp:revision>
  <dcterms:created xsi:type="dcterms:W3CDTF">2018-05-21T17:20:00Z</dcterms:created>
  <dcterms:modified xsi:type="dcterms:W3CDTF">2018-05-21T17:20:00Z</dcterms:modified>
</cp:coreProperties>
</file>